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A239270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590046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3255CAC1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3C427C">
        <w:rPr>
          <w:b w:val="0"/>
          <w:szCs w:val="24"/>
        </w:rPr>
        <w:t>Mitzi Jones</w:t>
      </w:r>
      <w:r w:rsidR="00613557" w:rsidRPr="00B72051">
        <w:rPr>
          <w:b w:val="0"/>
          <w:szCs w:val="24"/>
        </w:rPr>
        <w:fldChar w:fldCharType="end"/>
      </w:r>
    </w:p>
    <w:p w14:paraId="77C2C5F7" w14:textId="705F13AD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3C427C">
        <w:rPr>
          <w:b w:val="0"/>
          <w:szCs w:val="24"/>
        </w:rPr>
        <w:t>P144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43BFE127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3C427C">
        <w:rPr>
          <w:b w:val="0"/>
          <w:szCs w:val="24"/>
        </w:rPr>
        <w:t>mitzjones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0E31379B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3C427C">
        <w:rPr>
          <w:b w:val="0"/>
          <w:szCs w:val="24"/>
        </w:rPr>
        <w:t>276-</w:t>
      </w:r>
      <w:r w:rsidR="00C815B4">
        <w:rPr>
          <w:b w:val="0"/>
          <w:szCs w:val="24"/>
        </w:rPr>
        <w:t>523-9015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4538C8FC" w14:textId="14B10F12" w:rsidR="00D44AA8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20EE5">
              <w:rPr>
                <w:sz w:val="20"/>
              </w:rPr>
              <w:t xml:space="preserve">Remote </w:t>
            </w:r>
            <w:r w:rsidR="00E66DD8">
              <w:rPr>
                <w:sz w:val="20"/>
              </w:rPr>
              <w:t xml:space="preserve">Office Hours </w:t>
            </w:r>
          </w:p>
          <w:p w14:paraId="30B18EA2" w14:textId="33F4307F" w:rsidR="00B01CF1" w:rsidRPr="00BC2A50" w:rsidRDefault="00D44AA8" w:rsidP="00BC2A50">
            <w:pPr>
              <w:jc w:val="center"/>
            </w:pPr>
            <w:r>
              <w:rPr>
                <w:sz w:val="20"/>
              </w:rPr>
              <w:t>8a-9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2BC71E0" w14:textId="4C166E4E" w:rsidR="00E62379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20EE5">
              <w:rPr>
                <w:sz w:val="20"/>
              </w:rPr>
              <w:t xml:space="preserve">Remote </w:t>
            </w:r>
            <w:r w:rsidR="00E62379">
              <w:rPr>
                <w:sz w:val="20"/>
              </w:rPr>
              <w:t>Office Hours</w:t>
            </w:r>
          </w:p>
          <w:p w14:paraId="26B99B6B" w14:textId="28689680" w:rsidR="00B01CF1" w:rsidRPr="00BC2A50" w:rsidRDefault="00E62379" w:rsidP="00BC2A50">
            <w:pPr>
              <w:jc w:val="center"/>
            </w:pPr>
            <w:r>
              <w:rPr>
                <w:sz w:val="20"/>
              </w:rPr>
              <w:t>8a-9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E97E84D" w14:textId="7E93D5EE" w:rsidR="00075EDE" w:rsidRDefault="00B01CF1" w:rsidP="0088653D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6088F">
              <w:rPr>
                <w:noProof/>
                <w:sz w:val="20"/>
              </w:rPr>
              <w:t>PNE 162</w:t>
            </w:r>
          </w:p>
          <w:p w14:paraId="398C250C" w14:textId="37F45A2E" w:rsidR="00B01CF1" w:rsidRPr="00BC2A50" w:rsidRDefault="0088653D" w:rsidP="0088653D">
            <w:pPr>
              <w:jc w:val="center"/>
            </w:pPr>
            <w:r>
              <w:rPr>
                <w:noProof/>
                <w:sz w:val="20"/>
              </w:rPr>
              <w:t>Clinical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A329C14" w14:textId="77777777" w:rsidR="000C2D4B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0C2D4B">
              <w:rPr>
                <w:noProof/>
                <w:sz w:val="20"/>
              </w:rPr>
              <w:t>PNE 161 Lab</w:t>
            </w:r>
          </w:p>
          <w:p w14:paraId="6B6F99E6" w14:textId="77777777" w:rsidR="000C2D4B" w:rsidRDefault="000C2D4B" w:rsidP="00BC2A50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R121</w:t>
            </w:r>
          </w:p>
          <w:p w14:paraId="50761AA5" w14:textId="4725CBF3" w:rsidR="00B01CF1" w:rsidRPr="00BC2A50" w:rsidRDefault="00E6088F" w:rsidP="00BC2A50">
            <w:pPr>
              <w:jc w:val="center"/>
            </w:pPr>
            <w:r>
              <w:rPr>
                <w:noProof/>
                <w:sz w:val="20"/>
              </w:rPr>
              <w:t>8:30a-2:30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7AD2CF7" w14:textId="72C9CCAB" w:rsidR="00075EDE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075EDE">
              <w:rPr>
                <w:noProof/>
                <w:sz w:val="20"/>
              </w:rPr>
              <w:t>PNE 162</w:t>
            </w:r>
          </w:p>
          <w:p w14:paraId="5DE90B40" w14:textId="3C2F7EDF" w:rsidR="00B01CF1" w:rsidRPr="00BC2A50" w:rsidRDefault="00075EDE" w:rsidP="00BC2A50">
            <w:pPr>
              <w:jc w:val="center"/>
            </w:pPr>
            <w:r>
              <w:rPr>
                <w:noProof/>
                <w:sz w:val="20"/>
              </w:rPr>
              <w:t xml:space="preserve">Clinical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28C9632" w14:textId="77777777" w:rsidR="00D44AA8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D44AA8">
              <w:rPr>
                <w:sz w:val="20"/>
              </w:rPr>
              <w:t>PNE 158</w:t>
            </w:r>
          </w:p>
          <w:p w14:paraId="5BFF0B19" w14:textId="25BA57FE" w:rsidR="00D44AA8" w:rsidRDefault="00AE2F15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122;</w:t>
            </w:r>
            <w:r w:rsidR="00C20EE5">
              <w:rPr>
                <w:sz w:val="20"/>
              </w:rPr>
              <w:t>9a-11a</w:t>
            </w:r>
          </w:p>
          <w:p w14:paraId="2619E40E" w14:textId="33988A9E" w:rsidR="00B01CF1" w:rsidRPr="00BC2A50" w:rsidRDefault="00D44AA8" w:rsidP="00BC2A50">
            <w:pPr>
              <w:jc w:val="center"/>
            </w:pPr>
            <w:r>
              <w:rPr>
                <w:sz w:val="20"/>
              </w:rPr>
              <w:t xml:space="preserve">Jan 7-March </w:t>
            </w:r>
            <w:r w:rsidR="0016260F">
              <w:rPr>
                <w:sz w:val="20"/>
              </w:rPr>
              <w:t>9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A583DEF" w14:textId="77777777" w:rsidR="00E62379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62379">
              <w:rPr>
                <w:sz w:val="20"/>
              </w:rPr>
              <w:t>PNE 161</w:t>
            </w:r>
          </w:p>
          <w:p w14:paraId="45B9853D" w14:textId="77777777" w:rsidR="00AE2F15" w:rsidRDefault="00AE2F15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122</w:t>
            </w:r>
          </w:p>
          <w:p w14:paraId="4A4EAE33" w14:textId="6E1DDFA0" w:rsidR="00B01CF1" w:rsidRPr="00BC2A50" w:rsidRDefault="00AE2F15" w:rsidP="00AE2F15">
            <w:pPr>
              <w:jc w:val="center"/>
            </w:pPr>
            <w:r>
              <w:rPr>
                <w:sz w:val="20"/>
              </w:rPr>
              <w:t>9a-12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77DAE7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3955892" w14:textId="77777777" w:rsidR="0016260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16260F">
              <w:rPr>
                <w:sz w:val="20"/>
              </w:rPr>
              <w:t>Office Hours</w:t>
            </w:r>
          </w:p>
          <w:p w14:paraId="06515955" w14:textId="1A6285F8" w:rsidR="00B01CF1" w:rsidRPr="00BC2A50" w:rsidRDefault="0016260F" w:rsidP="00BC2A50">
            <w:pPr>
              <w:jc w:val="center"/>
            </w:pPr>
            <w:r>
              <w:rPr>
                <w:sz w:val="20"/>
              </w:rPr>
              <w:t>11a-2</w:t>
            </w:r>
            <w:r w:rsidR="00E62379">
              <w:rPr>
                <w:sz w:val="20"/>
              </w:rPr>
              <w:t>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B6113A7" w14:textId="77777777" w:rsidR="00C20EE5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20EE5">
              <w:rPr>
                <w:sz w:val="20"/>
              </w:rPr>
              <w:t>Office Hours</w:t>
            </w:r>
          </w:p>
          <w:p w14:paraId="79DCD0AA" w14:textId="2D5EC722" w:rsidR="00B01CF1" w:rsidRPr="00BC2A50" w:rsidRDefault="00C20EE5" w:rsidP="00BC2A50">
            <w:pPr>
              <w:jc w:val="center"/>
            </w:pPr>
            <w:r>
              <w:rPr>
                <w:sz w:val="20"/>
              </w:rPr>
              <w:t>12n-2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B9107D" w14:textId="77777777" w:rsidR="00A91A1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20EE5">
              <w:rPr>
                <w:sz w:val="20"/>
              </w:rPr>
              <w:t>Remote Office Hours</w:t>
            </w:r>
          </w:p>
          <w:p w14:paraId="77F702D1" w14:textId="70DD1C82" w:rsidR="00B01CF1" w:rsidRPr="00BC2A50" w:rsidRDefault="00A91A1F" w:rsidP="00BC2A50">
            <w:pPr>
              <w:jc w:val="center"/>
            </w:pPr>
            <w:r>
              <w:rPr>
                <w:sz w:val="20"/>
              </w:rPr>
              <w:t>2p-3:30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E679F02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A91A1F">
              <w:rPr>
                <w:sz w:val="20"/>
              </w:rPr>
              <w:t>Remote Office Hours 2</w:t>
            </w:r>
            <w:r w:rsidR="000C2D4B">
              <w:rPr>
                <w:sz w:val="20"/>
              </w:rPr>
              <w:t>p-3:30p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3686867D" w14:textId="77777777" w:rsidR="005F54D7" w:rsidRDefault="00E96788" w:rsidP="00B34609">
      <w:pPr>
        <w:rPr>
          <w:sz w:val="20"/>
        </w:rPr>
      </w:pPr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</w:p>
    <w:p w14:paraId="212FACD0" w14:textId="2ECAD628" w:rsidR="00CD13C3" w:rsidRDefault="00CD13C3" w:rsidP="00B34609">
      <w:pPr>
        <w:rPr>
          <w:noProof/>
          <w:sz w:val="20"/>
        </w:rPr>
      </w:pPr>
      <w:r>
        <w:rPr>
          <w:noProof/>
          <w:sz w:val="20"/>
        </w:rPr>
        <w:t>Online Classes:</w:t>
      </w:r>
    </w:p>
    <w:p w14:paraId="454FA971" w14:textId="77777777" w:rsidR="00CD13C3" w:rsidRDefault="00CD13C3" w:rsidP="00B34609">
      <w:pPr>
        <w:rPr>
          <w:sz w:val="20"/>
        </w:rPr>
      </w:pPr>
      <w:r>
        <w:rPr>
          <w:sz w:val="20"/>
        </w:rPr>
        <w:t>HLT 130</w:t>
      </w:r>
    </w:p>
    <w:p w14:paraId="056F9B31" w14:textId="77777777" w:rsidR="00E80E17" w:rsidRDefault="00CD13C3" w:rsidP="00B34609">
      <w:pPr>
        <w:rPr>
          <w:sz w:val="20"/>
        </w:rPr>
      </w:pPr>
      <w:r>
        <w:rPr>
          <w:sz w:val="20"/>
        </w:rPr>
        <w:t>HIM 111</w:t>
      </w:r>
      <w:r w:rsidR="005F54D7">
        <w:rPr>
          <w:sz w:val="20"/>
        </w:rPr>
        <w:t>-March 11-May 6</w:t>
      </w:r>
    </w:p>
    <w:p w14:paraId="64D407A8" w14:textId="11CFC3A4" w:rsidR="00E96788" w:rsidRDefault="00CF177D" w:rsidP="00B34609">
      <w:r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9453E" w14:textId="77777777" w:rsidR="005546E9" w:rsidRDefault="005546E9" w:rsidP="00AE1BFE">
      <w:r>
        <w:separator/>
      </w:r>
    </w:p>
  </w:endnote>
  <w:endnote w:type="continuationSeparator" w:id="0">
    <w:p w14:paraId="79349378" w14:textId="77777777" w:rsidR="005546E9" w:rsidRDefault="005546E9" w:rsidP="00AE1BFE">
      <w:r>
        <w:continuationSeparator/>
      </w:r>
    </w:p>
  </w:endnote>
  <w:endnote w:type="continuationNotice" w:id="1">
    <w:p w14:paraId="34C531B8" w14:textId="77777777" w:rsidR="005546E9" w:rsidRDefault="005546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04BC87" w14:textId="77777777" w:rsidR="005546E9" w:rsidRDefault="005546E9" w:rsidP="00AE1BFE">
      <w:r>
        <w:separator/>
      </w:r>
    </w:p>
  </w:footnote>
  <w:footnote w:type="continuationSeparator" w:id="0">
    <w:p w14:paraId="66A3E9D7" w14:textId="77777777" w:rsidR="005546E9" w:rsidRDefault="005546E9" w:rsidP="00AE1BFE">
      <w:r>
        <w:continuationSeparator/>
      </w:r>
    </w:p>
  </w:footnote>
  <w:footnote w:type="continuationNotice" w:id="1">
    <w:p w14:paraId="1D1204F9" w14:textId="77777777" w:rsidR="005546E9" w:rsidRDefault="005546E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5EDE"/>
    <w:rsid w:val="000760A0"/>
    <w:rsid w:val="000C2D4B"/>
    <w:rsid w:val="000C6D7A"/>
    <w:rsid w:val="000D40B1"/>
    <w:rsid w:val="000E503F"/>
    <w:rsid w:val="00157848"/>
    <w:rsid w:val="0016260F"/>
    <w:rsid w:val="001855A4"/>
    <w:rsid w:val="001A16BD"/>
    <w:rsid w:val="001A4FE9"/>
    <w:rsid w:val="001D0F7A"/>
    <w:rsid w:val="00210A7F"/>
    <w:rsid w:val="00216FB0"/>
    <w:rsid w:val="00221C21"/>
    <w:rsid w:val="00223B79"/>
    <w:rsid w:val="00234178"/>
    <w:rsid w:val="00275E05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3C427C"/>
    <w:rsid w:val="004639C0"/>
    <w:rsid w:val="004836DE"/>
    <w:rsid w:val="004873DE"/>
    <w:rsid w:val="004D3F29"/>
    <w:rsid w:val="004F2677"/>
    <w:rsid w:val="0051244F"/>
    <w:rsid w:val="00525B6C"/>
    <w:rsid w:val="00530595"/>
    <w:rsid w:val="005546E9"/>
    <w:rsid w:val="005552C7"/>
    <w:rsid w:val="00557182"/>
    <w:rsid w:val="00590046"/>
    <w:rsid w:val="005B012E"/>
    <w:rsid w:val="005C04C2"/>
    <w:rsid w:val="005F2C86"/>
    <w:rsid w:val="005F54D7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3627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621C9"/>
    <w:rsid w:val="008725A1"/>
    <w:rsid w:val="008737AE"/>
    <w:rsid w:val="0088653D"/>
    <w:rsid w:val="008F2710"/>
    <w:rsid w:val="00904AB5"/>
    <w:rsid w:val="00921924"/>
    <w:rsid w:val="009328DA"/>
    <w:rsid w:val="00952F53"/>
    <w:rsid w:val="00962F91"/>
    <w:rsid w:val="00963C50"/>
    <w:rsid w:val="00971B27"/>
    <w:rsid w:val="009C79D5"/>
    <w:rsid w:val="00A20065"/>
    <w:rsid w:val="00A37765"/>
    <w:rsid w:val="00A91A1F"/>
    <w:rsid w:val="00AA169C"/>
    <w:rsid w:val="00AC4CBC"/>
    <w:rsid w:val="00AE1BFE"/>
    <w:rsid w:val="00AE2F15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20EE5"/>
    <w:rsid w:val="00C473A4"/>
    <w:rsid w:val="00C61AE8"/>
    <w:rsid w:val="00C815B4"/>
    <w:rsid w:val="00CD13C3"/>
    <w:rsid w:val="00CD4C8B"/>
    <w:rsid w:val="00CF177D"/>
    <w:rsid w:val="00D22B74"/>
    <w:rsid w:val="00D44AA8"/>
    <w:rsid w:val="00D9376A"/>
    <w:rsid w:val="00E12C82"/>
    <w:rsid w:val="00E21FB0"/>
    <w:rsid w:val="00E35785"/>
    <w:rsid w:val="00E50C65"/>
    <w:rsid w:val="00E6088F"/>
    <w:rsid w:val="00E62379"/>
    <w:rsid w:val="00E666FE"/>
    <w:rsid w:val="00E66DD8"/>
    <w:rsid w:val="00E80E17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530595"/>
    <w:rsid w:val="005D649F"/>
    <w:rsid w:val="006E20E3"/>
    <w:rsid w:val="006F2C90"/>
    <w:rsid w:val="00736275"/>
    <w:rsid w:val="00904AB5"/>
    <w:rsid w:val="00921924"/>
    <w:rsid w:val="009E121E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79c3a6ac-3c1c-47c1-b419-e42476b1392a" xsi:nil="true"/>
    <_ip_UnifiedCompliancePolicyProperties xmlns="http://schemas.microsoft.com/sharepoint/v3" xsi:nil="true"/>
    <TaxCatchAll xmlns="7b74c7e6-9985-4024-9acb-b7dfee1d78ad" xsi:nil="true"/>
    <lcf76f155ced4ddcb4097134ff3c332f xmlns="79c3a6ac-3c1c-47c1-b419-e42476b1392a">
      <Terms xmlns="http://schemas.microsoft.com/office/infopath/2007/PartnerControls"/>
    </lcf76f155ced4ddcb4097134ff3c332f>
    <Approval xmlns="79c3a6ac-3c1c-47c1-b419-e42476b1392a">NOT REVIEWED</Approval>
    <WesApproved xmlns="79c3a6ac-3c1c-47c1-b419-e42476b1392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83924EE0C944690A00CA2CA2B8654" ma:contentTypeVersion="23" ma:contentTypeDescription="Create a new document." ma:contentTypeScope="" ma:versionID="590d400aa1e384d9d2cf697a111849db">
  <xsd:schema xmlns:xsd="http://www.w3.org/2001/XMLSchema" xmlns:xs="http://www.w3.org/2001/XMLSchema" xmlns:p="http://schemas.microsoft.com/office/2006/metadata/properties" xmlns:ns1="http://schemas.microsoft.com/sharepoint/v3" xmlns:ns2="79c3a6ac-3c1c-47c1-b419-e42476b1392a" xmlns:ns3="7b74c7e6-9985-4024-9acb-b7dfee1d78ad" targetNamespace="http://schemas.microsoft.com/office/2006/metadata/properties" ma:root="true" ma:fieldsID="a1ba76d9e06f43ea5dae88f341987cc8" ns1:_="" ns2:_="" ns3:_="">
    <xsd:import namespace="http://schemas.microsoft.com/sharepoint/v3"/>
    <xsd:import namespace="79c3a6ac-3c1c-47c1-b419-e42476b1392a"/>
    <xsd:import namespace="7b74c7e6-9985-4024-9acb-b7dfee1d78ad"/>
    <xsd:element name="properties">
      <xsd:complexType>
        <xsd:sequence>
          <xsd:element name="documentManagement">
            <xsd:complexType>
              <xsd:all>
                <xsd:element ref="ns2:Approval" minOccurs="0"/>
                <xsd:element ref="ns2:WesApprov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3a6ac-3c1c-47c1-b419-e42476b1392a" elementFormDefault="qualified">
    <xsd:import namespace="http://schemas.microsoft.com/office/2006/documentManagement/types"/>
    <xsd:import namespace="http://schemas.microsoft.com/office/infopath/2007/PartnerControls"/>
    <xsd:element name="Approval" ma:index="3" nillable="true" ma:displayName="Reviewed/Approved" ma:default="NOT REVIEWED" ma:description="Dean approval" ma:format="Dropdown" ma:internalName="Approval">
      <xsd:simpleType>
        <xsd:restriction base="dms:Choice">
          <xsd:enumeration value="APPROVED"/>
          <xsd:enumeration value="NOT REVIEWED"/>
        </xsd:restriction>
      </xsd:simpleType>
    </xsd:element>
    <xsd:element name="WesApproved" ma:index="4" nillable="true" ma:displayName="Wes Approved" ma:format="Dropdown" ma:hidden="true" ma:internalName="WesApproved" ma:readOnly="false">
      <xsd:simpleType>
        <xsd:restriction base="dms:Choice">
          <xsd:enumeration value="Choice 1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4" nillable="true" ma:displayName="Notes" ma:format="Dropdown" ma:internalName="Notes">
      <xsd:simpleType>
        <xsd:restriction base="dms:Text">
          <xsd:maxLength value="200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4c7e6-9985-4024-9acb-b7dfee1d7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8" nillable="true" ma:displayName="Taxonomy Catch All Column" ma:hidden="true" ma:list="{585548dc-3d15-4eed-987b-cc496b43c8b3}" ma:internalName="TaxCatchAll" ma:readOnly="false" ma:showField="CatchAllData" ma:web="7b74c7e6-9985-4024-9acb-b7dfee1d78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245713-6902-4D4F-A789-3961586948A1}"/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3</Words>
  <Characters>1099</Characters>
  <Application>Microsoft Office Word</Application>
  <DocSecurity>0</DocSecurity>
  <Lines>157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Mitzi Jones</cp:lastModifiedBy>
  <cp:revision>24</cp:revision>
  <cp:lastPrinted>2023-02-15T19:58:00Z</cp:lastPrinted>
  <dcterms:created xsi:type="dcterms:W3CDTF">2024-08-09T12:35:00Z</dcterms:created>
  <dcterms:modified xsi:type="dcterms:W3CDTF">2025-12-0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80283924EE0C944690A00CA2CA2B8654</vt:lpwstr>
  </property>
</Properties>
</file>